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any of these methods are becoming more high throughput, providing analysts with many measurements generated at a short time. Commonly used software, like Excel, only allow the analyst to repetitively plot, view and analyse the linearity of curves one at a time, a tedious and time-consuming process. In addition, summary statistics of these curves are limited to the Pearson Correlation Coefficient which is insufficient to fully understand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lancer</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3456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3456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4160519" cy="3569577"/>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4160519" cy="356957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lancer</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 R package for linearity assessment and visualisation of multiple curves</dc:title>
  <dc:creator/>
  <cp:keywords/>
  <dcterms:created xsi:type="dcterms:W3CDTF">2022-11-17T07:55:15Z</dcterms:created>
  <dcterms:modified xsi:type="dcterms:W3CDTF">2022-11-17T07: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